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BCD" w:rsidRDefault="008E05A2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  <w:r w:rsidRPr="008E05A2">
        <w:rPr>
          <w:rFonts w:ascii="Arimo-Bold" w:hAnsi="Arimo-Bold" w:cs="Arimo-Bold"/>
          <w:b/>
          <w:bCs/>
          <w:sz w:val="64"/>
          <w:szCs w:val="64"/>
          <w:lang w:val="en-US"/>
        </w:rPr>
        <w:t>Nabil Said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om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Mobil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ello@resumesbot.com</w:t>
      </w:r>
    </w:p>
    <w:p w:rsidR="00663BCD" w:rsidRPr="00663BCD" w:rsidRDefault="008E05A2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hyperlink r:id="rId5" w:history="1">
        <w:r w:rsidR="00663BCD" w:rsidRPr="00AD69E5">
          <w:rPr>
            <w:rStyle w:val="a3"/>
            <w:rFonts w:ascii="Arimo-Regular" w:hAnsi="Arimo-Regular" w:cs="Arimo-Regular"/>
            <w:sz w:val="36"/>
            <w:szCs w:val="36"/>
            <w:lang w:val="en-US"/>
          </w:rPr>
          <w:t>resumesbot.com</w:t>
        </w:r>
      </w:hyperlink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123 Anywhere Street, Any City, State, Country 12345</w:t>
      </w:r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bookmarkStart w:id="0" w:name="_GoBack"/>
      <w:bookmarkEnd w:id="0"/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Dear Mr. Jackson,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As </w:t>
      </w:r>
      <w:r>
        <w:rPr>
          <w:rFonts w:ascii="Arimo-Regular" w:hAnsi="Arimo-Regular" w:cs="Arimo-Regular"/>
          <w:sz w:val="32"/>
          <w:szCs w:val="32"/>
          <w:lang w:val="en-US"/>
        </w:rPr>
        <w:t xml:space="preserve">an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expert with 11 years' involvement in assembling and generation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conditions, I accept that my experience could be a tremendous resource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for your association. In every one of my expert jobs, I have shown steady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accomplishment as groundbreaking proficient and committed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cooperative person.</w:t>
      </w: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>I have gone through the previous four years of my profession filling in as a Purchasing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Agent for LKI Imports. I am effective, know appropriate expense, and can decide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quality from non-quality item as a Purchasing Agent. I have been in charge of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obtaining office supplies and different items, just as deciding costs, demands, and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bookkeeping needs. I am capable in all the most recent PC projects and programming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and can chip away at various tasks without a moment's delay.</w:t>
      </w: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>My appended resume will demonstrate to you that I am the best contender for your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open Purchasing Agent position. I anticipate the opportunity to meet with your group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8E05A2">
        <w:rPr>
          <w:rFonts w:ascii="Arimo-Regular" w:hAnsi="Arimo-Regular" w:cs="Arimo-Regular"/>
          <w:sz w:val="32"/>
          <w:szCs w:val="32"/>
          <w:lang w:val="en-US"/>
        </w:rPr>
        <w:t>and to examine my capabilities in more detail as they apply to this open door with</w:t>
      </w:r>
    </w:p>
    <w:p w:rsid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proofErr w:type="spellStart"/>
      <w:r w:rsidRPr="008E05A2">
        <w:rPr>
          <w:rFonts w:ascii="Arimo-Regular" w:hAnsi="Arimo-Regular" w:cs="Arimo-Regular"/>
          <w:sz w:val="32"/>
          <w:szCs w:val="32"/>
          <w:lang w:val="en-US"/>
        </w:rPr>
        <w:t>ResumesBot</w:t>
      </w:r>
      <w:proofErr w:type="spellEnd"/>
      <w:r w:rsidRPr="008E05A2">
        <w:rPr>
          <w:rFonts w:ascii="Arimo-Regular" w:hAnsi="Arimo-Regular" w:cs="Arimo-Regular"/>
          <w:sz w:val="32"/>
          <w:szCs w:val="32"/>
          <w:lang w:val="en-US"/>
        </w:rPr>
        <w:t>.</w:t>
      </w: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>Thank you for your time and consideration.</w:t>
      </w: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8E05A2" w:rsidRP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>Sincerely,</w:t>
      </w:r>
    </w:p>
    <w:p w:rsidR="00AD69E5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8E05A2">
        <w:rPr>
          <w:rFonts w:ascii="Arimo-Regular" w:hAnsi="Arimo-Regular" w:cs="Arimo-Regular"/>
          <w:sz w:val="32"/>
          <w:szCs w:val="32"/>
          <w:lang w:val="en-US"/>
        </w:rPr>
        <w:t>Nabil Said</w:t>
      </w:r>
    </w:p>
    <w:p w:rsidR="008E05A2" w:rsidRDefault="008E05A2" w:rsidP="008E05A2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Check out more</w:t>
      </w:r>
      <w:r w:rsidR="008E05A2"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hyperlink r:id="rId6" w:history="1">
        <w:r w:rsidR="008E05A2" w:rsidRPr="008E05A2">
          <w:rPr>
            <w:rStyle w:val="a3"/>
            <w:rFonts w:ascii="Arimo-Regular" w:hAnsi="Arimo-Regular" w:cs="Arimo-Regular"/>
            <w:sz w:val="32"/>
            <w:szCs w:val="32"/>
            <w:lang w:val="en-US"/>
          </w:rPr>
          <w:t>Customer Service and Retail Cover Letter Examples</w:t>
        </w:r>
      </w:hyperlink>
    </w:p>
    <w:sectPr w:rsidR="00AD69E5" w:rsidRPr="00AD69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mo-Regular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rAUA2hrAFiwAAAA="/>
  </w:docVars>
  <w:rsids>
    <w:rsidRoot w:val="00977C68"/>
    <w:rsid w:val="000058DD"/>
    <w:rsid w:val="00126654"/>
    <w:rsid w:val="002D2DFC"/>
    <w:rsid w:val="00510952"/>
    <w:rsid w:val="005B2FB0"/>
    <w:rsid w:val="00604999"/>
    <w:rsid w:val="00661891"/>
    <w:rsid w:val="00663BCD"/>
    <w:rsid w:val="006C4A9D"/>
    <w:rsid w:val="008871D5"/>
    <w:rsid w:val="008E05A2"/>
    <w:rsid w:val="00904C01"/>
    <w:rsid w:val="009410C6"/>
    <w:rsid w:val="00977C68"/>
    <w:rsid w:val="009B1F48"/>
    <w:rsid w:val="009B5E79"/>
    <w:rsid w:val="00AB506C"/>
    <w:rsid w:val="00AB5EB3"/>
    <w:rsid w:val="00AD69E5"/>
    <w:rsid w:val="00B04DCD"/>
    <w:rsid w:val="00B27FD2"/>
    <w:rsid w:val="00D92108"/>
    <w:rsid w:val="00DF7CDA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customer-service-retail-resume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7</cp:revision>
  <dcterms:created xsi:type="dcterms:W3CDTF">2019-03-19T15:48:00Z</dcterms:created>
  <dcterms:modified xsi:type="dcterms:W3CDTF">2019-08-23T10:17:00Z</dcterms:modified>
</cp:coreProperties>
</file>